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64B2A" w14:textId="7F5899FF" w:rsidR="00B9227E" w:rsidRDefault="00325F3A">
      <w:pPr>
        <w:pStyle w:val="Title"/>
      </w:pPr>
      <w:r>
        <w:t xml:space="preserve">Feedback for Project Number </w:t>
      </w:r>
      <w:r w:rsidR="00CD2946">
        <w:t>28</w:t>
      </w:r>
    </w:p>
    <w:p w14:paraId="1A67CBD7" w14:textId="766ACE33" w:rsidR="00B9227E" w:rsidRDefault="00325F3A">
      <w:pPr>
        <w:pStyle w:val="FirstParagraph"/>
      </w:pPr>
      <w:bookmarkStart w:id="0" w:name="instructions"/>
      <w:bookmarkStart w:id="1" w:name="feedback-below"/>
      <w:bookmarkEnd w:id="0"/>
      <w:bookmarkEnd w:id="1"/>
      <w:r>
        <w:rPr>
          <w:b/>
        </w:rPr>
        <w:t>What did you first notice about this project?</w:t>
      </w:r>
      <w:r w:rsidR="00137759">
        <w:rPr>
          <w:b/>
        </w:rPr>
        <w:t xml:space="preserve"> </w:t>
      </w:r>
      <w:r w:rsidR="00137759" w:rsidRPr="00137759">
        <w:rPr>
          <w:bCs/>
          <w:color w:val="FF0000"/>
        </w:rPr>
        <w:t>Looks like an interesting report. The color in the graphs makes them look important since it pops out with the white background.</w:t>
      </w:r>
    </w:p>
    <w:p w14:paraId="1B03B719" w14:textId="54022121" w:rsidR="00B9227E" w:rsidRDefault="00325F3A">
      <w:pPr>
        <w:pStyle w:val="BodyText"/>
      </w:pPr>
      <w:r>
        <w:rPr>
          <w:b/>
        </w:rPr>
        <w:t>What was this project’s main story?</w:t>
      </w:r>
      <w:r w:rsidR="00137759">
        <w:rPr>
          <w:b/>
        </w:rPr>
        <w:t xml:space="preserve"> </w:t>
      </w:r>
      <w:r w:rsidR="00137759" w:rsidRPr="00E579D4">
        <w:rPr>
          <w:bCs/>
          <w:color w:val="FF0000"/>
        </w:rPr>
        <w:t>From 2007 to 2020, various accumulated averaged stats of top 10 NFL quarterbacks to be used in building a team to accommodate the best quarterbacks’ strengths.</w:t>
      </w:r>
      <w:r w:rsidR="00137759" w:rsidRPr="00E579D4">
        <w:rPr>
          <w:b/>
          <w:color w:val="FF0000"/>
        </w:rPr>
        <w:t xml:space="preserve"> </w:t>
      </w:r>
    </w:p>
    <w:p w14:paraId="7893F233" w14:textId="7683368D" w:rsidR="00B9227E" w:rsidRDefault="00325F3A">
      <w:pPr>
        <w:pStyle w:val="BodyText"/>
      </w:pPr>
      <w:r>
        <w:rPr>
          <w:b/>
        </w:rPr>
        <w:t>What were some areas of improvement?</w:t>
      </w:r>
      <w:r w:rsidR="00137759">
        <w:rPr>
          <w:b/>
        </w:rPr>
        <w:t xml:space="preserve"> </w:t>
      </w:r>
      <w:r w:rsidR="00137759" w:rsidRPr="00137759">
        <w:rPr>
          <w:bCs/>
          <w:color w:val="FF0000"/>
        </w:rPr>
        <w:t>More interactivity.</w:t>
      </w:r>
    </w:p>
    <w:p w14:paraId="5EBF909A" w14:textId="3A2589B4" w:rsidR="00B9227E" w:rsidRDefault="00325F3A">
      <w:pPr>
        <w:pStyle w:val="BodyText"/>
      </w:pPr>
      <w:r>
        <w:rPr>
          <w:b/>
        </w:rPr>
        <w:t>What elements would you add to this project?</w:t>
      </w:r>
      <w:r w:rsidR="00137759">
        <w:rPr>
          <w:b/>
        </w:rPr>
        <w:t xml:space="preserve"> </w:t>
      </w:r>
      <w:r w:rsidR="00137759" w:rsidRPr="00137759">
        <w:rPr>
          <w:bCs/>
          <w:color w:val="FF0000"/>
        </w:rPr>
        <w:t>E.g., Adjust the year range for the quarterback stats over time visualization</w:t>
      </w:r>
    </w:p>
    <w:p w14:paraId="761B4A5F" w14:textId="207D1094" w:rsidR="00B9227E" w:rsidRDefault="00325F3A">
      <w:pPr>
        <w:pStyle w:val="BodyText"/>
      </w:pPr>
      <w:r>
        <w:rPr>
          <w:b/>
        </w:rPr>
        <w:t>What were some successful elements of this project?</w:t>
      </w:r>
      <w:r w:rsidR="00137759">
        <w:rPr>
          <w:b/>
        </w:rPr>
        <w:t xml:space="preserve"> </w:t>
      </w:r>
      <w:r w:rsidR="00137759" w:rsidRPr="00137759">
        <w:rPr>
          <w:bCs/>
          <w:color w:val="FF0000"/>
        </w:rPr>
        <w:t>Very detailed in the explanation of the story.</w:t>
      </w:r>
    </w:p>
    <w:p w14:paraId="100103F8" w14:textId="7EC35073" w:rsidR="00B9227E" w:rsidRDefault="00325F3A">
      <w:pPr>
        <w:pStyle w:val="BodyText"/>
      </w:pPr>
      <w:r>
        <w:rPr>
          <w:b/>
        </w:rPr>
        <w:t>Any other thoughts you would like to convey to your peer?</w:t>
      </w:r>
      <w:r w:rsidR="00137759">
        <w:rPr>
          <w:b/>
        </w:rPr>
        <w:t xml:space="preserve"> </w:t>
      </w:r>
      <w:r w:rsidR="00137759" w:rsidRPr="00137759">
        <w:rPr>
          <w:bCs/>
          <w:color w:val="FF0000"/>
        </w:rPr>
        <w:t>Please give Mr. Saenz a 100.</w:t>
      </w:r>
    </w:p>
    <w:sectPr w:rsidR="00B922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23573" w14:textId="77777777" w:rsidR="00DD4671" w:rsidRDefault="00DD4671">
      <w:pPr>
        <w:spacing w:after="0"/>
      </w:pPr>
      <w:r>
        <w:separator/>
      </w:r>
    </w:p>
  </w:endnote>
  <w:endnote w:type="continuationSeparator" w:id="0">
    <w:p w14:paraId="7458B2ED" w14:textId="77777777" w:rsidR="00DD4671" w:rsidRDefault="00DD46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F3BF1" w14:textId="77777777" w:rsidR="00DD4671" w:rsidRDefault="00DD4671">
      <w:r>
        <w:separator/>
      </w:r>
    </w:p>
  </w:footnote>
  <w:footnote w:type="continuationSeparator" w:id="0">
    <w:p w14:paraId="0AFA8A1A" w14:textId="77777777" w:rsidR="00DD4671" w:rsidRDefault="00DD46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060C4F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491DC2E"/>
    <w:multiLevelType w:val="multilevel"/>
    <w:tmpl w:val="CECA9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jKyMDA3NTQ2NjNX0lEKTi0uzszPAykwrAUAHtU3tywAAAA="/>
  </w:docVars>
  <w:rsids>
    <w:rsidRoot w:val="00590D07"/>
    <w:rsid w:val="00011C8B"/>
    <w:rsid w:val="00137759"/>
    <w:rsid w:val="00325F3A"/>
    <w:rsid w:val="004E29B3"/>
    <w:rsid w:val="00590D07"/>
    <w:rsid w:val="00784D58"/>
    <w:rsid w:val="008D6863"/>
    <w:rsid w:val="00B86B75"/>
    <w:rsid w:val="00B9227E"/>
    <w:rsid w:val="00BC48D5"/>
    <w:rsid w:val="00C36279"/>
    <w:rsid w:val="00CA31C8"/>
    <w:rsid w:val="00CD2946"/>
    <w:rsid w:val="00D52837"/>
    <w:rsid w:val="00DD4671"/>
    <w:rsid w:val="00E315A3"/>
    <w:rsid w:val="00E579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6CCA0"/>
  <w15:docId w15:val="{D19644A3-CDC2-40A4-9D7D-067FCB9F3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5</TotalTime>
  <Pages>1</Pages>
  <Words>114</Words>
  <Characters>655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Trevon Perry</dc:creator>
  <cp:lastModifiedBy>Trevon Perry</cp:lastModifiedBy>
  <cp:revision>4</cp:revision>
  <dcterms:created xsi:type="dcterms:W3CDTF">2021-05-06T06:19:00Z</dcterms:created>
  <dcterms:modified xsi:type="dcterms:W3CDTF">2021-05-09T06:21:00Z</dcterms:modified>
</cp:coreProperties>
</file>